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9BE0C9" w14:textId="7FE17683" w:rsidR="008E32B6" w:rsidRDefault="008E32B6" w:rsidP="008E32B6">
      <w:r>
        <w:t xml:space="preserve">Task </w:t>
      </w:r>
      <w:r>
        <w:t xml:space="preserve">1 </w:t>
      </w:r>
      <w:r>
        <w:t xml:space="preserve">in </w:t>
      </w:r>
      <w:r>
        <w:t>Hive</w:t>
      </w:r>
      <w:r>
        <w:t xml:space="preserve">: </w:t>
      </w:r>
      <w:r w:rsidRPr="008E32B6">
        <w:t xml:space="preserve">Top </w:t>
      </w:r>
      <w:r>
        <w:t>1</w:t>
      </w:r>
      <w:r w:rsidRPr="008E32B6">
        <w:t>5 business with most reviews</w:t>
      </w:r>
      <w:r>
        <w:t>.</w:t>
      </w:r>
    </w:p>
    <w:p w14:paraId="750B497F" w14:textId="77777777" w:rsidR="008E32B6" w:rsidRDefault="008E32B6" w:rsidP="008E32B6">
      <w:pPr>
        <w:pStyle w:val="ListParagraph"/>
        <w:numPr>
          <w:ilvl w:val="0"/>
          <w:numId w:val="1"/>
        </w:numPr>
      </w:pPr>
      <w:r>
        <w:t xml:space="preserve">Cluster with anaconda and Jupiter, Bucket creation already done in </w:t>
      </w:r>
      <w:proofErr w:type="spellStart"/>
      <w:r>
        <w:t>gcp</w:t>
      </w:r>
      <w:proofErr w:type="spellEnd"/>
      <w:r>
        <w:t xml:space="preserve"> setup</w:t>
      </w:r>
    </w:p>
    <w:p w14:paraId="4D0F7C1B" w14:textId="219E025F" w:rsidR="008E32B6" w:rsidRDefault="008E32B6" w:rsidP="008E32B6">
      <w:pPr>
        <w:pStyle w:val="ListParagraph"/>
        <w:numPr>
          <w:ilvl w:val="0"/>
          <w:numId w:val="1"/>
        </w:numPr>
      </w:pPr>
      <w:r>
        <w:t>SSH the cluster</w:t>
      </w:r>
    </w:p>
    <w:p w14:paraId="45CDB287" w14:textId="75967041" w:rsidR="009E2DC1" w:rsidRDefault="009E2DC1" w:rsidP="009E2DC1">
      <w:pPr>
        <w:pStyle w:val="ListParagraph"/>
      </w:pPr>
      <w:r>
        <w:rPr>
          <w:noProof/>
        </w:rPr>
        <w:drawing>
          <wp:inline distT="0" distB="0" distL="0" distR="0" wp14:anchorId="5AECF50D" wp14:editId="5CDC2DCD">
            <wp:extent cx="5731510" cy="3413760"/>
            <wp:effectExtent l="19050" t="19050" r="2159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37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5D5611" w14:textId="42BB85BE" w:rsidR="000C3F7E" w:rsidRDefault="000C3F7E" w:rsidP="009E2DC1">
      <w:pPr>
        <w:pStyle w:val="ListParagraph"/>
      </w:pPr>
    </w:p>
    <w:p w14:paraId="2F06B360" w14:textId="652025F8" w:rsidR="000C3F7E" w:rsidRDefault="0039096D" w:rsidP="000C3F7E">
      <w:pPr>
        <w:pStyle w:val="ListParagraph"/>
        <w:numPr>
          <w:ilvl w:val="0"/>
          <w:numId w:val="1"/>
        </w:numPr>
      </w:pPr>
      <w:r>
        <w:t xml:space="preserve">Table creation…first external table then </w:t>
      </w:r>
      <w:r>
        <w:tab/>
        <w:t>hive table</w:t>
      </w:r>
    </w:p>
    <w:p w14:paraId="1D5D8798" w14:textId="2E681EF7" w:rsidR="0039096D" w:rsidRDefault="001351C2" w:rsidP="0039096D">
      <w:pPr>
        <w:pStyle w:val="ListParagraph"/>
      </w:pPr>
      <w:r>
        <w:rPr>
          <w:noProof/>
        </w:rPr>
        <w:drawing>
          <wp:inline distT="0" distB="0" distL="0" distR="0" wp14:anchorId="6B78AD50" wp14:editId="5FB0BC06">
            <wp:extent cx="5731510" cy="2281555"/>
            <wp:effectExtent l="19050" t="19050" r="21590" b="234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15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EF3ACE" w14:textId="2AADADEF" w:rsidR="008C02FF" w:rsidRDefault="001351C2">
      <w:r>
        <w:rPr>
          <w:noProof/>
        </w:rPr>
        <w:lastRenderedPageBreak/>
        <w:drawing>
          <wp:inline distT="0" distB="0" distL="0" distR="0" wp14:anchorId="75E42E06" wp14:editId="70C868C5">
            <wp:extent cx="5731510" cy="3308985"/>
            <wp:effectExtent l="19050" t="19050" r="21590" b="247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89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F6677D" w14:textId="05E2D1C2" w:rsidR="00AE505C" w:rsidRDefault="00AE505C"/>
    <w:p w14:paraId="6995BF9D" w14:textId="670FCD67" w:rsidR="00AE505C" w:rsidRDefault="00AE505C" w:rsidP="00AE505C">
      <w:pPr>
        <w:pStyle w:val="ListParagraph"/>
        <w:numPr>
          <w:ilvl w:val="0"/>
          <w:numId w:val="1"/>
        </w:numPr>
      </w:pPr>
      <w:r>
        <w:t>Inserting data from external table to hive table</w:t>
      </w:r>
    </w:p>
    <w:p w14:paraId="6447C6C0" w14:textId="026327CE" w:rsidR="00CF4355" w:rsidRDefault="00CF4355" w:rsidP="00CF4355">
      <w:pPr>
        <w:pStyle w:val="ListParagraph"/>
      </w:pPr>
      <w:r>
        <w:rPr>
          <w:noProof/>
        </w:rPr>
        <w:drawing>
          <wp:inline distT="0" distB="0" distL="0" distR="0" wp14:anchorId="50AF7A46" wp14:editId="3C2CD831">
            <wp:extent cx="5731510" cy="1541780"/>
            <wp:effectExtent l="19050" t="19050" r="21590" b="203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1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FAB9CB" w14:textId="581D7F1A" w:rsidR="00CF4355" w:rsidRDefault="00CF4355" w:rsidP="00CF4355">
      <w:pPr>
        <w:pStyle w:val="ListParagraph"/>
      </w:pPr>
    </w:p>
    <w:p w14:paraId="7EA1DDB6" w14:textId="44ED9461" w:rsidR="00CF4355" w:rsidRDefault="001D441B" w:rsidP="00CF4355">
      <w:pPr>
        <w:pStyle w:val="ListParagraph"/>
      </w:pPr>
      <w:r>
        <w:rPr>
          <w:noProof/>
        </w:rPr>
        <w:drawing>
          <wp:inline distT="0" distB="0" distL="0" distR="0" wp14:anchorId="7A58166F" wp14:editId="6F57047A">
            <wp:extent cx="5731510" cy="1982470"/>
            <wp:effectExtent l="19050" t="19050" r="21590" b="177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24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622E31" w14:textId="76930FA6" w:rsidR="00104BD1" w:rsidRDefault="00104BD1" w:rsidP="00CF4355">
      <w:pPr>
        <w:pStyle w:val="ListParagraph"/>
      </w:pPr>
    </w:p>
    <w:p w14:paraId="02CC4B32" w14:textId="726D6240" w:rsidR="00104BD1" w:rsidRDefault="00104BD1" w:rsidP="00CF4355">
      <w:pPr>
        <w:pStyle w:val="ListParagraph"/>
      </w:pPr>
    </w:p>
    <w:p w14:paraId="695F2E15" w14:textId="0377BDB7" w:rsidR="00104BD1" w:rsidRDefault="00104BD1" w:rsidP="00CF4355">
      <w:pPr>
        <w:pStyle w:val="ListParagraph"/>
      </w:pPr>
    </w:p>
    <w:p w14:paraId="23B5C00B" w14:textId="0E952012" w:rsidR="00104BD1" w:rsidRDefault="00104BD1" w:rsidP="00CF4355">
      <w:pPr>
        <w:pStyle w:val="ListParagraph"/>
      </w:pPr>
    </w:p>
    <w:p w14:paraId="09FBFD40" w14:textId="232F4842" w:rsidR="00104BD1" w:rsidRDefault="00104BD1" w:rsidP="00CF4355">
      <w:pPr>
        <w:pStyle w:val="ListParagraph"/>
      </w:pPr>
    </w:p>
    <w:p w14:paraId="67F3D4CE" w14:textId="77777777" w:rsidR="00104BD1" w:rsidRDefault="00104BD1" w:rsidP="00CF4355">
      <w:pPr>
        <w:pStyle w:val="ListParagraph"/>
      </w:pPr>
    </w:p>
    <w:p w14:paraId="5E8EF85A" w14:textId="014D4B1B" w:rsidR="00D92E74" w:rsidRDefault="00F51CC8" w:rsidP="00F51CC8">
      <w:pPr>
        <w:pStyle w:val="ListParagraph"/>
        <w:numPr>
          <w:ilvl w:val="0"/>
          <w:numId w:val="1"/>
        </w:numPr>
      </w:pPr>
      <w:r>
        <w:lastRenderedPageBreak/>
        <w:t>Executing command and saving it as csv file</w:t>
      </w:r>
    </w:p>
    <w:p w14:paraId="0D46F96B" w14:textId="77777777" w:rsidR="00524D8B" w:rsidRDefault="00524D8B" w:rsidP="00524D8B">
      <w:pPr>
        <w:pStyle w:val="ListParagraph"/>
      </w:pPr>
    </w:p>
    <w:p w14:paraId="774D338F" w14:textId="1B14CF12" w:rsidR="00E0322C" w:rsidRDefault="00E0322C" w:rsidP="00E0322C">
      <w:pPr>
        <w:pStyle w:val="ListParagraph"/>
      </w:pPr>
      <w:r>
        <w:rPr>
          <w:noProof/>
        </w:rPr>
        <w:drawing>
          <wp:inline distT="0" distB="0" distL="0" distR="0" wp14:anchorId="085898F2" wp14:editId="0AAAE1D1">
            <wp:extent cx="5731510" cy="1433830"/>
            <wp:effectExtent l="19050" t="19050" r="21590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8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CC7ACD" w14:textId="1544BB62" w:rsidR="00F51CC8" w:rsidRDefault="00D92E74" w:rsidP="00524D8B">
      <w:pPr>
        <w:pStyle w:val="ListParagraph"/>
        <w:numPr>
          <w:ilvl w:val="0"/>
          <w:numId w:val="1"/>
        </w:numPr>
      </w:pPr>
      <w:r>
        <w:t>CSV file created</w:t>
      </w:r>
      <w:r w:rsidR="00F51CC8">
        <w:t xml:space="preserve"> </w:t>
      </w:r>
      <w:r w:rsidR="00524D8B">
        <w:t xml:space="preserve">and then </w:t>
      </w:r>
      <w:r>
        <w:t>Copying csv file from local to google file system</w:t>
      </w:r>
    </w:p>
    <w:p w14:paraId="38DF49BD" w14:textId="77777777" w:rsidR="00524D8B" w:rsidRDefault="00524D8B" w:rsidP="00524D8B">
      <w:pPr>
        <w:pStyle w:val="ListParagraph"/>
      </w:pPr>
    </w:p>
    <w:p w14:paraId="3D9C8677" w14:textId="494DDFBB" w:rsidR="00524D8B" w:rsidRDefault="00524D8B" w:rsidP="00524D8B">
      <w:pPr>
        <w:pStyle w:val="ListParagraph"/>
      </w:pPr>
      <w:r>
        <w:rPr>
          <w:noProof/>
        </w:rPr>
        <w:drawing>
          <wp:inline distT="0" distB="0" distL="0" distR="0" wp14:anchorId="3531FFC6" wp14:editId="6A64B7FC">
            <wp:extent cx="5731510" cy="765175"/>
            <wp:effectExtent l="19050" t="19050" r="21590" b="158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1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8CE6AB" w14:textId="77777777" w:rsidR="001379EA" w:rsidRDefault="001379EA" w:rsidP="00524D8B">
      <w:pPr>
        <w:pStyle w:val="ListParagraph"/>
      </w:pPr>
    </w:p>
    <w:p w14:paraId="53B3DB9B" w14:textId="0505C999" w:rsidR="00D92E74" w:rsidRDefault="00D92E74" w:rsidP="00F51CC8">
      <w:pPr>
        <w:pStyle w:val="ListParagraph"/>
        <w:numPr>
          <w:ilvl w:val="0"/>
          <w:numId w:val="1"/>
        </w:numPr>
      </w:pPr>
      <w:r>
        <w:t>File moved into google file system</w:t>
      </w:r>
    </w:p>
    <w:p w14:paraId="4A13B3FF" w14:textId="77777777" w:rsidR="00CA2205" w:rsidRDefault="00CA2205" w:rsidP="00CA2205">
      <w:pPr>
        <w:pStyle w:val="ListParagraph"/>
      </w:pPr>
    </w:p>
    <w:p w14:paraId="213765D1" w14:textId="44DFC495" w:rsidR="00CA2205" w:rsidRDefault="00CA2205" w:rsidP="00CA2205">
      <w:pPr>
        <w:pStyle w:val="ListParagraph"/>
      </w:pPr>
      <w:r>
        <w:rPr>
          <w:noProof/>
        </w:rPr>
        <w:drawing>
          <wp:inline distT="0" distB="0" distL="0" distR="0" wp14:anchorId="30C7505A" wp14:editId="4D974F1C">
            <wp:extent cx="5731510" cy="2189480"/>
            <wp:effectExtent l="19050" t="19050" r="2159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94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7856CC2" w14:textId="77777777" w:rsidR="00261E98" w:rsidRDefault="00261E98" w:rsidP="00CA2205">
      <w:pPr>
        <w:pStyle w:val="ListParagraph"/>
      </w:pPr>
    </w:p>
    <w:p w14:paraId="621ADB97" w14:textId="72C4EB91" w:rsidR="00261E98" w:rsidRDefault="00261E98" w:rsidP="00261E98">
      <w:pPr>
        <w:pStyle w:val="ListParagraph"/>
        <w:numPr>
          <w:ilvl w:val="0"/>
          <w:numId w:val="1"/>
        </w:numPr>
      </w:pPr>
      <w:r>
        <w:t>Input files in google file system</w:t>
      </w:r>
    </w:p>
    <w:p w14:paraId="078E0341" w14:textId="37E93CB4" w:rsidR="00261E98" w:rsidRDefault="00DD6DEE" w:rsidP="00261E98">
      <w:pPr>
        <w:pStyle w:val="ListParagraph"/>
      </w:pPr>
      <w:r>
        <w:rPr>
          <w:noProof/>
        </w:rPr>
        <w:drawing>
          <wp:inline distT="0" distB="0" distL="0" distR="0" wp14:anchorId="09CAA4EE" wp14:editId="4FD13F29">
            <wp:extent cx="5722620" cy="1623060"/>
            <wp:effectExtent l="19050" t="19050" r="1143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6230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59EBA8" w14:textId="48ECC909" w:rsidR="00042B66" w:rsidRDefault="00D92E74" w:rsidP="00042B66">
      <w:pPr>
        <w:pStyle w:val="ListParagraph"/>
        <w:numPr>
          <w:ilvl w:val="0"/>
          <w:numId w:val="1"/>
        </w:numPr>
      </w:pPr>
      <w:r>
        <w:t xml:space="preserve">Steps to create big query table and connect big tableau with big query is followed same as in </w:t>
      </w:r>
      <w:proofErr w:type="spellStart"/>
      <w:r>
        <w:t>pyspark</w:t>
      </w:r>
      <w:proofErr w:type="spellEnd"/>
      <w:r>
        <w:t xml:space="preserve"> document task 1 steps 9-11.</w:t>
      </w:r>
      <w:r>
        <w:t xml:space="preserve"> </w:t>
      </w:r>
    </w:p>
    <w:p w14:paraId="3EE93A82" w14:textId="77777777" w:rsidR="00CC07D9" w:rsidRDefault="00CC07D9" w:rsidP="00CC07D9">
      <w:pPr>
        <w:pStyle w:val="ListParagraph"/>
      </w:pPr>
    </w:p>
    <w:p w14:paraId="3CB267AB" w14:textId="77777777" w:rsidR="00042B66" w:rsidRDefault="00042B66" w:rsidP="00042B66">
      <w:pPr>
        <w:pStyle w:val="ListParagraph"/>
        <w:numPr>
          <w:ilvl w:val="0"/>
          <w:numId w:val="1"/>
        </w:numPr>
      </w:pPr>
      <w:r>
        <w:t>Final visualisation</w:t>
      </w:r>
    </w:p>
    <w:p w14:paraId="17A962B3" w14:textId="275447ED" w:rsidR="00D92E74" w:rsidRDefault="00D92E74" w:rsidP="00042B66">
      <w:pPr>
        <w:pStyle w:val="ListParagraph"/>
      </w:pPr>
    </w:p>
    <w:p w14:paraId="6758093D" w14:textId="38DB3BC3" w:rsidR="00E82C49" w:rsidRDefault="00E82C49" w:rsidP="00042B66">
      <w:pPr>
        <w:pStyle w:val="ListParagraph"/>
      </w:pPr>
      <w:r>
        <w:rPr>
          <w:noProof/>
        </w:rPr>
        <w:lastRenderedPageBreak/>
        <w:drawing>
          <wp:inline distT="0" distB="0" distL="0" distR="0" wp14:anchorId="2299F4C4" wp14:editId="34D638C0">
            <wp:extent cx="5731510" cy="2378710"/>
            <wp:effectExtent l="19050" t="19050" r="21590" b="215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87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D907624" w14:textId="14974F1C" w:rsidR="00D21718" w:rsidRDefault="00D21718" w:rsidP="00042B66">
      <w:pPr>
        <w:pStyle w:val="ListParagraph"/>
      </w:pPr>
    </w:p>
    <w:p w14:paraId="0BC29761" w14:textId="0405C747" w:rsidR="00D21718" w:rsidRDefault="00D21718" w:rsidP="00042B66">
      <w:pPr>
        <w:pStyle w:val="ListParagraph"/>
      </w:pPr>
      <w:r>
        <w:rPr>
          <w:noProof/>
        </w:rPr>
        <w:drawing>
          <wp:inline distT="0" distB="0" distL="0" distR="0" wp14:anchorId="294D15A2" wp14:editId="64515BB8">
            <wp:extent cx="5731510" cy="2363470"/>
            <wp:effectExtent l="19050" t="19050" r="2159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34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CBA9395" w14:textId="4CBC9C16" w:rsidR="00207057" w:rsidRDefault="00207057" w:rsidP="00042B66">
      <w:pPr>
        <w:pStyle w:val="ListParagraph"/>
      </w:pPr>
    </w:p>
    <w:p w14:paraId="7ABCD3A0" w14:textId="30BFB332" w:rsidR="00207057" w:rsidRDefault="00207057" w:rsidP="00042B66">
      <w:pPr>
        <w:pStyle w:val="ListParagraph"/>
      </w:pPr>
      <w:r>
        <w:rPr>
          <w:noProof/>
        </w:rPr>
        <w:drawing>
          <wp:inline distT="0" distB="0" distL="0" distR="0" wp14:anchorId="6EAAF0EC" wp14:editId="03390484">
            <wp:extent cx="5731510" cy="2794000"/>
            <wp:effectExtent l="19050" t="19050" r="21590" b="25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4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4A6021" w14:textId="51569918" w:rsidR="004E6BE1" w:rsidRDefault="004E6BE1" w:rsidP="00042B66">
      <w:pPr>
        <w:pStyle w:val="ListParagraph"/>
      </w:pPr>
    </w:p>
    <w:p w14:paraId="023C1606" w14:textId="562591A9" w:rsidR="004E6BE1" w:rsidRDefault="004E6BE1" w:rsidP="00042B66">
      <w:pPr>
        <w:pStyle w:val="ListParagraph"/>
      </w:pPr>
    </w:p>
    <w:p w14:paraId="0612628B" w14:textId="77777777" w:rsidR="00474765" w:rsidRDefault="00474765" w:rsidP="00474765"/>
    <w:p w14:paraId="7A51E40C" w14:textId="7E12D9C6" w:rsidR="004E6BE1" w:rsidRDefault="004E6BE1" w:rsidP="00474765">
      <w:r>
        <w:lastRenderedPageBreak/>
        <w:t xml:space="preserve">Task </w:t>
      </w:r>
      <w:r w:rsidR="00474765">
        <w:t>2</w:t>
      </w:r>
      <w:r>
        <w:t xml:space="preserve"> in Hive: </w:t>
      </w:r>
      <w:r w:rsidR="00474765" w:rsidRPr="00474765">
        <w:t>Top 15 coolest restaurants</w:t>
      </w:r>
    </w:p>
    <w:p w14:paraId="1A9AC3DE" w14:textId="77777777" w:rsidR="00322BF0" w:rsidRDefault="00322BF0" w:rsidP="00322BF0">
      <w:pPr>
        <w:pStyle w:val="ListParagraph"/>
        <w:numPr>
          <w:ilvl w:val="0"/>
          <w:numId w:val="2"/>
        </w:numPr>
      </w:pPr>
      <w:r>
        <w:t xml:space="preserve">Cluster with anaconda and Jupiter, Bucket creation already done in </w:t>
      </w:r>
      <w:proofErr w:type="spellStart"/>
      <w:r>
        <w:t>gcp</w:t>
      </w:r>
      <w:proofErr w:type="spellEnd"/>
      <w:r>
        <w:t xml:space="preserve"> setup</w:t>
      </w:r>
    </w:p>
    <w:p w14:paraId="3E58CCF4" w14:textId="77777777" w:rsidR="00322BF0" w:rsidRDefault="00322BF0" w:rsidP="00322BF0">
      <w:pPr>
        <w:pStyle w:val="ListParagraph"/>
        <w:numPr>
          <w:ilvl w:val="0"/>
          <w:numId w:val="2"/>
        </w:numPr>
      </w:pPr>
      <w:r>
        <w:t>SSH the cluster</w:t>
      </w:r>
    </w:p>
    <w:p w14:paraId="3439706D" w14:textId="77777777" w:rsidR="00322BF0" w:rsidRDefault="00322BF0" w:rsidP="00474765"/>
    <w:p w14:paraId="2BAB7F40" w14:textId="77777777" w:rsidR="00322BF0" w:rsidRDefault="00322BF0" w:rsidP="00474765">
      <w:r>
        <w:rPr>
          <w:noProof/>
        </w:rPr>
        <w:drawing>
          <wp:inline distT="0" distB="0" distL="0" distR="0" wp14:anchorId="2FAF1604" wp14:editId="26BB849C">
            <wp:extent cx="5731510" cy="3413760"/>
            <wp:effectExtent l="19050" t="19050" r="21590" b="152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37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8B2CB7" w14:textId="77777777" w:rsidR="00322BF0" w:rsidRDefault="00322BF0" w:rsidP="00322BF0">
      <w:pPr>
        <w:pStyle w:val="ListParagraph"/>
      </w:pPr>
    </w:p>
    <w:p w14:paraId="5D3F1DD4" w14:textId="56EAEDB1" w:rsidR="00322BF0" w:rsidRDefault="00322BF0" w:rsidP="00322BF0">
      <w:pPr>
        <w:pStyle w:val="ListParagraph"/>
        <w:numPr>
          <w:ilvl w:val="0"/>
          <w:numId w:val="2"/>
        </w:numPr>
      </w:pPr>
      <w:r>
        <w:t xml:space="preserve">Table creation…first external table then </w:t>
      </w:r>
      <w:r>
        <w:tab/>
        <w:t>hive table</w:t>
      </w:r>
    </w:p>
    <w:p w14:paraId="6C66004B" w14:textId="76536D39" w:rsidR="00322BF0" w:rsidRDefault="00322BF0" w:rsidP="00474765"/>
    <w:p w14:paraId="36F8F3C7" w14:textId="1D09F485" w:rsidR="00322BF0" w:rsidRDefault="00322BF0" w:rsidP="00474765"/>
    <w:p w14:paraId="5015EEBD" w14:textId="77777777" w:rsidR="00AD3CB4" w:rsidRDefault="00AD3CB4" w:rsidP="00322BF0">
      <w:pPr>
        <w:rPr>
          <w:noProof/>
        </w:rPr>
      </w:pPr>
      <w:r>
        <w:rPr>
          <w:noProof/>
        </w:rPr>
        <w:drawing>
          <wp:inline distT="0" distB="0" distL="0" distR="0" wp14:anchorId="57437056" wp14:editId="63D93812">
            <wp:extent cx="5731510" cy="2856865"/>
            <wp:effectExtent l="0" t="0" r="254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3CB4">
        <w:rPr>
          <w:noProof/>
        </w:rPr>
        <w:t xml:space="preserve"> </w:t>
      </w:r>
    </w:p>
    <w:p w14:paraId="529DC30F" w14:textId="276E5DEC" w:rsidR="00596660" w:rsidRDefault="00AD3CB4" w:rsidP="00322BF0">
      <w:r>
        <w:rPr>
          <w:noProof/>
        </w:rPr>
        <w:lastRenderedPageBreak/>
        <w:drawing>
          <wp:inline distT="0" distB="0" distL="0" distR="0" wp14:anchorId="35F208FE" wp14:editId="57DB1159">
            <wp:extent cx="5731510" cy="2172162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6385" cy="217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B5063" w14:textId="4F49D6CF" w:rsidR="00596660" w:rsidRDefault="00596660" w:rsidP="00596660">
      <w:pPr>
        <w:pStyle w:val="ListParagraph"/>
        <w:numPr>
          <w:ilvl w:val="0"/>
          <w:numId w:val="2"/>
        </w:numPr>
      </w:pPr>
      <w:r>
        <w:t>Inserting data from external table to hive table</w:t>
      </w:r>
    </w:p>
    <w:p w14:paraId="02416B7F" w14:textId="2FA972A1" w:rsidR="00596660" w:rsidRDefault="00AD3CB4" w:rsidP="00322BF0">
      <w:r>
        <w:rPr>
          <w:noProof/>
        </w:rPr>
        <w:drawing>
          <wp:inline distT="0" distB="0" distL="0" distR="0" wp14:anchorId="129F68AD" wp14:editId="0AC3CEAE">
            <wp:extent cx="5731510" cy="196977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36F6D" w14:textId="777A41B8" w:rsidR="00861434" w:rsidRDefault="00861434" w:rsidP="00322BF0"/>
    <w:p w14:paraId="3592DD64" w14:textId="14DCAF59" w:rsidR="0010011D" w:rsidRDefault="0010011D" w:rsidP="0010011D">
      <w:pPr>
        <w:pStyle w:val="ListParagraph"/>
        <w:numPr>
          <w:ilvl w:val="0"/>
          <w:numId w:val="2"/>
        </w:numPr>
      </w:pPr>
      <w:r>
        <w:t>Executing command and saving it as csv file</w:t>
      </w:r>
    </w:p>
    <w:p w14:paraId="713F9D68" w14:textId="636B8B66" w:rsidR="00AD3CB4" w:rsidRDefault="00AD3CB4" w:rsidP="00AD3CB4">
      <w:pPr>
        <w:pStyle w:val="ListParagraph"/>
      </w:pPr>
      <w:r>
        <w:rPr>
          <w:noProof/>
        </w:rPr>
        <w:drawing>
          <wp:inline distT="0" distB="0" distL="0" distR="0" wp14:anchorId="2FCFAC63" wp14:editId="7A106550">
            <wp:extent cx="5731510" cy="680720"/>
            <wp:effectExtent l="0" t="0" r="2540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6A890" w14:textId="5D893923" w:rsidR="0010011D" w:rsidRDefault="0010011D" w:rsidP="0010011D">
      <w:pPr>
        <w:pStyle w:val="ListParagraph"/>
      </w:pPr>
    </w:p>
    <w:p w14:paraId="7461D186" w14:textId="14EF433A" w:rsidR="00B925A1" w:rsidRDefault="00497835" w:rsidP="00497835">
      <w:pPr>
        <w:pStyle w:val="ListParagraph"/>
        <w:numPr>
          <w:ilvl w:val="0"/>
          <w:numId w:val="2"/>
        </w:numPr>
      </w:pPr>
      <w:r>
        <w:t>Moving csv to google file system</w:t>
      </w:r>
    </w:p>
    <w:p w14:paraId="39F2D6F8" w14:textId="510EA7E6" w:rsidR="00497835" w:rsidRDefault="008129C6" w:rsidP="00497835">
      <w:pPr>
        <w:pStyle w:val="ListParagraph"/>
      </w:pPr>
      <w:r>
        <w:rPr>
          <w:noProof/>
        </w:rPr>
        <w:drawing>
          <wp:inline distT="0" distB="0" distL="0" distR="0" wp14:anchorId="564B90A7" wp14:editId="1FD77880">
            <wp:extent cx="5731510" cy="523875"/>
            <wp:effectExtent l="0" t="0" r="254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C09F5" w14:textId="1226C8F5" w:rsidR="00A50C4E" w:rsidRDefault="00A50C4E" w:rsidP="00497835">
      <w:pPr>
        <w:pStyle w:val="ListParagraph"/>
      </w:pPr>
    </w:p>
    <w:p w14:paraId="74F82762" w14:textId="039D96FA" w:rsidR="00A50C4E" w:rsidRDefault="005840E1" w:rsidP="00497835">
      <w:pPr>
        <w:pStyle w:val="ListParagraph"/>
      </w:pPr>
      <w:r>
        <w:rPr>
          <w:noProof/>
        </w:rPr>
        <w:drawing>
          <wp:inline distT="0" distB="0" distL="0" distR="0" wp14:anchorId="62BD0548" wp14:editId="072089FC">
            <wp:extent cx="5731510" cy="1423670"/>
            <wp:effectExtent l="19050" t="19050" r="21590" b="241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3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B59A35" w14:textId="04E9D599" w:rsidR="00096CBB" w:rsidRDefault="00096CBB" w:rsidP="00497835">
      <w:pPr>
        <w:pStyle w:val="ListParagraph"/>
      </w:pPr>
    </w:p>
    <w:p w14:paraId="0098786A" w14:textId="1451B671" w:rsidR="00096CBB" w:rsidRDefault="00096CBB" w:rsidP="00096CBB">
      <w:pPr>
        <w:pStyle w:val="ListParagraph"/>
        <w:numPr>
          <w:ilvl w:val="0"/>
          <w:numId w:val="2"/>
        </w:numPr>
      </w:pPr>
      <w:r>
        <w:lastRenderedPageBreak/>
        <w:t xml:space="preserve">Steps to create big query table and connect big tableau with big query is followed same as in </w:t>
      </w:r>
      <w:proofErr w:type="spellStart"/>
      <w:r>
        <w:t>pyspark</w:t>
      </w:r>
      <w:proofErr w:type="spellEnd"/>
      <w:r>
        <w:t xml:space="preserve"> document task 1 steps 9-11.</w:t>
      </w:r>
    </w:p>
    <w:p w14:paraId="1DD0C88C" w14:textId="77777777" w:rsidR="00096CBB" w:rsidRDefault="00096CBB" w:rsidP="00096CBB"/>
    <w:p w14:paraId="19B4091B" w14:textId="4FD18DB2" w:rsidR="00096CBB" w:rsidRDefault="00096CBB" w:rsidP="00096CBB">
      <w:pPr>
        <w:pStyle w:val="ListParagraph"/>
        <w:numPr>
          <w:ilvl w:val="0"/>
          <w:numId w:val="2"/>
        </w:numPr>
      </w:pPr>
      <w:r>
        <w:t>Final Visualisation</w:t>
      </w:r>
    </w:p>
    <w:p w14:paraId="3535CAE5" w14:textId="14C81022" w:rsidR="0045776D" w:rsidRDefault="0045776D" w:rsidP="0045776D"/>
    <w:p w14:paraId="5A1F95C2" w14:textId="7D9B6B56" w:rsidR="0045776D" w:rsidRDefault="0045776D" w:rsidP="0045776D">
      <w:r>
        <w:rPr>
          <w:noProof/>
        </w:rPr>
        <w:drawing>
          <wp:inline distT="0" distB="0" distL="0" distR="0" wp14:anchorId="2909DB97" wp14:editId="0A457625">
            <wp:extent cx="5731510" cy="2740025"/>
            <wp:effectExtent l="0" t="0" r="254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1BD33" w14:textId="51747C8C" w:rsidR="00D47FC5" w:rsidRDefault="00D47FC5" w:rsidP="0045776D">
      <w:r>
        <w:rPr>
          <w:noProof/>
        </w:rPr>
        <w:drawing>
          <wp:inline distT="0" distB="0" distL="0" distR="0" wp14:anchorId="625FB7A3" wp14:editId="2A59C8AE">
            <wp:extent cx="5731510" cy="2927350"/>
            <wp:effectExtent l="0" t="0" r="254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AEFAE" w14:textId="7262B4B9" w:rsidR="00D47FC5" w:rsidRDefault="00D47FC5" w:rsidP="0045776D">
      <w:r>
        <w:rPr>
          <w:noProof/>
        </w:rPr>
        <w:lastRenderedPageBreak/>
        <w:drawing>
          <wp:inline distT="0" distB="0" distL="0" distR="0" wp14:anchorId="4FBC0189" wp14:editId="03F6AB1A">
            <wp:extent cx="5731510" cy="3329305"/>
            <wp:effectExtent l="0" t="0" r="2540" b="444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47F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D77408"/>
    <w:multiLevelType w:val="hybridMultilevel"/>
    <w:tmpl w:val="FE26C0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160CDD"/>
    <w:multiLevelType w:val="hybridMultilevel"/>
    <w:tmpl w:val="FE26C0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7475F1"/>
    <w:multiLevelType w:val="hybridMultilevel"/>
    <w:tmpl w:val="FE26C0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670DB0"/>
    <w:multiLevelType w:val="hybridMultilevel"/>
    <w:tmpl w:val="FE26C0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4376C1"/>
    <w:multiLevelType w:val="hybridMultilevel"/>
    <w:tmpl w:val="FE26C0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MjI3NLAwsTAwMDFX0lEKTi0uzszPAykwrAUATmXOyCwAAAA="/>
  </w:docVars>
  <w:rsids>
    <w:rsidRoot w:val="00AE4418"/>
    <w:rsid w:val="00042B66"/>
    <w:rsid w:val="00096CBB"/>
    <w:rsid w:val="000C3F7E"/>
    <w:rsid w:val="0010011D"/>
    <w:rsid w:val="00104BD1"/>
    <w:rsid w:val="001351C2"/>
    <w:rsid w:val="001379EA"/>
    <w:rsid w:val="00182460"/>
    <w:rsid w:val="001A046E"/>
    <w:rsid w:val="001C39DE"/>
    <w:rsid w:val="001D441B"/>
    <w:rsid w:val="00207057"/>
    <w:rsid w:val="00220567"/>
    <w:rsid w:val="00261E98"/>
    <w:rsid w:val="00322BF0"/>
    <w:rsid w:val="0039096D"/>
    <w:rsid w:val="00430D14"/>
    <w:rsid w:val="0045776D"/>
    <w:rsid w:val="00474765"/>
    <w:rsid w:val="00497835"/>
    <w:rsid w:val="004E6BE1"/>
    <w:rsid w:val="00524D8B"/>
    <w:rsid w:val="005840E1"/>
    <w:rsid w:val="00596660"/>
    <w:rsid w:val="008129C6"/>
    <w:rsid w:val="00861434"/>
    <w:rsid w:val="008B3160"/>
    <w:rsid w:val="008C02FF"/>
    <w:rsid w:val="008E32B6"/>
    <w:rsid w:val="009E11FB"/>
    <w:rsid w:val="009E2DC1"/>
    <w:rsid w:val="00A50C4E"/>
    <w:rsid w:val="00AD3CB4"/>
    <w:rsid w:val="00AE4418"/>
    <w:rsid w:val="00AE505C"/>
    <w:rsid w:val="00B925A1"/>
    <w:rsid w:val="00CA2205"/>
    <w:rsid w:val="00CC07D9"/>
    <w:rsid w:val="00CF4355"/>
    <w:rsid w:val="00D21718"/>
    <w:rsid w:val="00D47FC5"/>
    <w:rsid w:val="00D92E74"/>
    <w:rsid w:val="00DC6F01"/>
    <w:rsid w:val="00DD6DEE"/>
    <w:rsid w:val="00E0322C"/>
    <w:rsid w:val="00E82C49"/>
    <w:rsid w:val="00F51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8F218"/>
  <w15:chartTrackingRefBased/>
  <w15:docId w15:val="{D0D81ED9-7143-4760-B3B6-AC96918C9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2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32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2D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D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8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Gauda</dc:creator>
  <cp:keywords/>
  <dc:description/>
  <cp:lastModifiedBy>Dinesh Gauda</cp:lastModifiedBy>
  <cp:revision>40</cp:revision>
  <dcterms:created xsi:type="dcterms:W3CDTF">2019-04-26T03:24:00Z</dcterms:created>
  <dcterms:modified xsi:type="dcterms:W3CDTF">2019-04-26T05:29:00Z</dcterms:modified>
</cp:coreProperties>
</file>